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4923A" w14:textId="77777777" w:rsidR="00362D2B" w:rsidRPr="00C12E93" w:rsidRDefault="00362D2B" w:rsidP="00362D2B">
      <w:pPr>
        <w:spacing w:before="100" w:beforeAutospacing="1" w:after="100" w:afterAutospacing="1" w:line="360" w:lineRule="atLeast"/>
        <w:textAlignment w:val="baseline"/>
        <w:rPr>
          <w:rFonts w:eastAsia="Times New Roman"/>
          <w:color w:val="414141"/>
        </w:rPr>
      </w:pPr>
      <w:r w:rsidRPr="00C12E93">
        <w:rPr>
          <w:rFonts w:eastAsia="Times New Roman"/>
          <w:color w:val="414141"/>
        </w:rPr>
        <w:t>For this field experience, observe another grade level or different classroom in the same grade level as in previous field experiences. Collaborate with your mentor teacher about behavior management and incorporation of diversity in the classroom.</w:t>
      </w:r>
    </w:p>
    <w:p w14:paraId="31DA8985" w14:textId="77777777" w:rsidR="00362D2B" w:rsidRPr="00C12E93" w:rsidRDefault="00362D2B" w:rsidP="00362D2B">
      <w:pPr>
        <w:spacing w:beforeAutospacing="1" w:after="0" w:afterAutospacing="1" w:line="360" w:lineRule="atLeast"/>
        <w:textAlignment w:val="baseline"/>
        <w:rPr>
          <w:rFonts w:eastAsia="Times New Roman"/>
          <w:color w:val="414141"/>
        </w:rPr>
      </w:pPr>
      <w:r w:rsidRPr="00C12E93">
        <w:rPr>
          <w:rFonts w:eastAsia="Times New Roman"/>
          <w:b/>
          <w:bCs/>
          <w:color w:val="414141"/>
          <w:bdr w:val="none" w:sz="0" w:space="0" w:color="auto" w:frame="1"/>
        </w:rPr>
        <w:t>Part 2: Reflection</w:t>
      </w:r>
    </w:p>
    <w:p w14:paraId="27DA93FA" w14:textId="77777777" w:rsidR="00362D2B" w:rsidRPr="00C12E93" w:rsidRDefault="00362D2B" w:rsidP="00362D2B">
      <w:pPr>
        <w:spacing w:before="100" w:beforeAutospacing="1" w:after="100" w:afterAutospacing="1" w:line="360" w:lineRule="atLeast"/>
        <w:textAlignment w:val="baseline"/>
        <w:rPr>
          <w:rFonts w:eastAsia="Times New Roman"/>
          <w:color w:val="414141"/>
        </w:rPr>
      </w:pPr>
      <w:r w:rsidRPr="00C12E93">
        <w:rPr>
          <w:rFonts w:eastAsia="Times New Roman"/>
          <w:color w:val="414141"/>
        </w:rPr>
        <w:t xml:space="preserve">In 500-750 words, summarize and reflect on the three field experiences. In your summary, </w:t>
      </w:r>
      <w:proofErr w:type="gramStart"/>
      <w:r w:rsidRPr="00C12E93">
        <w:rPr>
          <w:rFonts w:eastAsia="Times New Roman"/>
          <w:color w:val="414141"/>
        </w:rPr>
        <w:t>compare and contrast</w:t>
      </w:r>
      <w:proofErr w:type="gramEnd"/>
      <w:r w:rsidRPr="00C12E93">
        <w:rPr>
          <w:rFonts w:eastAsia="Times New Roman"/>
          <w:color w:val="414141"/>
        </w:rPr>
        <w:t xml:space="preserve"> the three classrooms, answering the following questions:</w:t>
      </w:r>
    </w:p>
    <w:p w14:paraId="076B9D70" w14:textId="77777777" w:rsidR="00362D2B" w:rsidRPr="00C12E93" w:rsidRDefault="00362D2B" w:rsidP="00362D2B">
      <w:pPr>
        <w:numPr>
          <w:ilvl w:val="0"/>
          <w:numId w:val="10"/>
        </w:numPr>
        <w:spacing w:after="0" w:line="240" w:lineRule="auto"/>
        <w:textAlignment w:val="baseline"/>
        <w:rPr>
          <w:rFonts w:eastAsia="Times New Roman"/>
        </w:rPr>
      </w:pPr>
      <w:r w:rsidRPr="00C12E93">
        <w:rPr>
          <w:rFonts w:eastAsia="Times New Roman"/>
        </w:rPr>
        <w:t>How were the behavior expectations different in the three classrooms?</w:t>
      </w:r>
    </w:p>
    <w:p w14:paraId="46838D55" w14:textId="77777777" w:rsidR="00362D2B" w:rsidRPr="00C12E93" w:rsidRDefault="00362D2B" w:rsidP="00362D2B">
      <w:pPr>
        <w:numPr>
          <w:ilvl w:val="0"/>
          <w:numId w:val="10"/>
        </w:numPr>
        <w:spacing w:after="0" w:line="240" w:lineRule="auto"/>
        <w:textAlignment w:val="baseline"/>
        <w:rPr>
          <w:rFonts w:eastAsia="Times New Roman"/>
        </w:rPr>
      </w:pPr>
      <w:r w:rsidRPr="00C12E93">
        <w:rPr>
          <w:rFonts w:eastAsia="Times New Roman"/>
        </w:rPr>
        <w:t>Was the management of each classroom the same or different?</w:t>
      </w:r>
    </w:p>
    <w:p w14:paraId="3FD1BFD5" w14:textId="77777777" w:rsidR="00362D2B" w:rsidRPr="00C12E93" w:rsidRDefault="00362D2B" w:rsidP="00362D2B">
      <w:pPr>
        <w:numPr>
          <w:ilvl w:val="0"/>
          <w:numId w:val="10"/>
        </w:numPr>
        <w:spacing w:after="0" w:line="240" w:lineRule="auto"/>
        <w:textAlignment w:val="baseline"/>
        <w:rPr>
          <w:rFonts w:eastAsia="Times New Roman"/>
        </w:rPr>
      </w:pPr>
      <w:r w:rsidRPr="00C12E93">
        <w:rPr>
          <w:rFonts w:eastAsia="Times New Roman"/>
        </w:rPr>
        <w:t>Did the teachers have different expectations for their students?</w:t>
      </w:r>
    </w:p>
    <w:p w14:paraId="6CB932EE" w14:textId="77777777" w:rsidR="00362D2B" w:rsidRPr="00C12E93" w:rsidRDefault="00362D2B" w:rsidP="00362D2B">
      <w:pPr>
        <w:numPr>
          <w:ilvl w:val="0"/>
          <w:numId w:val="10"/>
        </w:numPr>
        <w:spacing w:after="0" w:line="240" w:lineRule="auto"/>
        <w:textAlignment w:val="baseline"/>
        <w:rPr>
          <w:rFonts w:eastAsia="Times New Roman"/>
        </w:rPr>
      </w:pPr>
      <w:r w:rsidRPr="00C12E93">
        <w:rPr>
          <w:rFonts w:eastAsia="Times New Roman"/>
        </w:rPr>
        <w:t>What adjustments would you have made in each classroom?</w:t>
      </w:r>
    </w:p>
    <w:p w14:paraId="17E3CB86" w14:textId="77777777" w:rsidR="00362D2B" w:rsidRPr="00C12E93" w:rsidRDefault="00362D2B" w:rsidP="00362D2B">
      <w:pPr>
        <w:numPr>
          <w:ilvl w:val="0"/>
          <w:numId w:val="10"/>
        </w:numPr>
        <w:spacing w:after="0" w:line="240" w:lineRule="auto"/>
        <w:textAlignment w:val="baseline"/>
        <w:rPr>
          <w:rFonts w:eastAsia="Times New Roman"/>
        </w:rPr>
      </w:pPr>
      <w:r w:rsidRPr="00C12E93">
        <w:rPr>
          <w:rFonts w:eastAsia="Times New Roman"/>
        </w:rPr>
        <w:t>Explain how you will use your findings in your future professional practice.</w:t>
      </w:r>
    </w:p>
    <w:p w14:paraId="5A6EDB22" w14:textId="6FF37906" w:rsidR="00964E27" w:rsidRPr="00336F62" w:rsidRDefault="00964E27" w:rsidP="00E72CE8"/>
    <w:sectPr w:rsidR="00964E27" w:rsidRPr="00336F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BEC"/>
    <w:multiLevelType w:val="multilevel"/>
    <w:tmpl w:val="2732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1F3FF9"/>
    <w:multiLevelType w:val="multilevel"/>
    <w:tmpl w:val="FB4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AF590C"/>
    <w:multiLevelType w:val="multilevel"/>
    <w:tmpl w:val="C818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CD24BA"/>
    <w:multiLevelType w:val="multilevel"/>
    <w:tmpl w:val="6BB8E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51B694F"/>
    <w:multiLevelType w:val="multilevel"/>
    <w:tmpl w:val="765C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621023A"/>
    <w:multiLevelType w:val="multilevel"/>
    <w:tmpl w:val="4774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DB87F6C"/>
    <w:multiLevelType w:val="multilevel"/>
    <w:tmpl w:val="334C3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A8357A6"/>
    <w:multiLevelType w:val="multilevel"/>
    <w:tmpl w:val="90C0B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6"/>
  </w:num>
  <w:num w:numId="3">
    <w:abstractNumId w:val="0"/>
  </w:num>
  <w:num w:numId="4">
    <w:abstractNumId w:val="4"/>
  </w:num>
  <w:num w:numId="5">
    <w:abstractNumId w:val="2"/>
  </w:num>
  <w:num w:numId="6">
    <w:abstractNumId w:val="7"/>
  </w:num>
  <w:num w:numId="7">
    <w:abstractNumId w:val="9"/>
  </w:num>
  <w:num w:numId="8">
    <w:abstractNumId w:val="1"/>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zIzsbS0sDA1NjJR0lEKTi0uzszPAykwrAUA7mA1kiwAAAA="/>
  </w:docVars>
  <w:rsids>
    <w:rsidRoot w:val="002F5505"/>
    <w:rsid w:val="0002447B"/>
    <w:rsid w:val="00154E94"/>
    <w:rsid w:val="0016157A"/>
    <w:rsid w:val="001B239A"/>
    <w:rsid w:val="001C5586"/>
    <w:rsid w:val="002A24E1"/>
    <w:rsid w:val="002F5505"/>
    <w:rsid w:val="0031599F"/>
    <w:rsid w:val="00336F62"/>
    <w:rsid w:val="00362D2B"/>
    <w:rsid w:val="003D090A"/>
    <w:rsid w:val="004B1BD9"/>
    <w:rsid w:val="006A2BFE"/>
    <w:rsid w:val="00964E27"/>
    <w:rsid w:val="00BA2885"/>
    <w:rsid w:val="00C04F03"/>
    <w:rsid w:val="00D41ED0"/>
    <w:rsid w:val="00E72CE8"/>
    <w:rsid w:val="00F20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1419D"/>
  <w15:chartTrackingRefBased/>
  <w15:docId w15:val="{1E0A00B4-8772-42A3-90D8-4965E00E2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D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24E1"/>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3</Words>
  <Characters>650</Characters>
  <Application>Microsoft Office Word</Application>
  <DocSecurity>0</DocSecurity>
  <Lines>5</Lines>
  <Paragraphs>1</Paragraphs>
  <ScaleCrop>false</ScaleCrop>
  <Company/>
  <LinksUpToDate>false</LinksUpToDate>
  <CharactersWithSpaces>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14:41:00Z</dcterms:created>
  <dcterms:modified xsi:type="dcterms:W3CDTF">2021-11-14T14:41:00Z</dcterms:modified>
</cp:coreProperties>
</file>